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1E340" w14:textId="0FBA5AEB" w:rsidR="00641335" w:rsidRDefault="00641335" w:rsidP="00DD1D66">
      <w:pPr>
        <w:jc w:val="center"/>
        <w:rPr>
          <w:b/>
          <w:bCs/>
          <w:sz w:val="36"/>
          <w:szCs w:val="32"/>
          <w:u w:val="single"/>
        </w:rPr>
      </w:pPr>
      <w:r>
        <w:rPr>
          <w:b/>
          <w:bCs/>
          <w:sz w:val="36"/>
          <w:szCs w:val="32"/>
          <w:u w:val="single"/>
        </w:rPr>
        <w:t>Tutorial-2</w:t>
      </w:r>
    </w:p>
    <w:p w14:paraId="7B3E99B2" w14:textId="009A9D6D" w:rsidR="00641335" w:rsidRDefault="00641335" w:rsidP="00641335">
      <w:pPr>
        <w:pStyle w:val="ListParagraph"/>
        <w:numPr>
          <w:ilvl w:val="0"/>
          <w:numId w:val="8"/>
        </w:numPr>
        <w:jc w:val="left"/>
        <w:rPr>
          <w:sz w:val="28"/>
          <w:szCs w:val="28"/>
        </w:rPr>
      </w:pPr>
      <w:r>
        <w:rPr>
          <w:sz w:val="28"/>
          <w:szCs w:val="28"/>
        </w:rPr>
        <w:t>Make a list of at least three IOT devices you are aware of and briefly explain application of those devices.</w:t>
      </w:r>
    </w:p>
    <w:p w14:paraId="4695FE84" w14:textId="27EBC258" w:rsidR="00641335" w:rsidRDefault="00641335" w:rsidP="00641335">
      <w:pPr>
        <w:pStyle w:val="ListParagraph"/>
        <w:jc w:val="left"/>
        <w:rPr>
          <w:sz w:val="28"/>
          <w:szCs w:val="28"/>
        </w:rPr>
      </w:pPr>
      <w:r>
        <w:rPr>
          <w:sz w:val="28"/>
          <w:szCs w:val="28"/>
        </w:rPr>
        <w:t xml:space="preserve">Answer: </w:t>
      </w:r>
    </w:p>
    <w:p w14:paraId="1A8B7FEA" w14:textId="271BE6F0" w:rsidR="00641335" w:rsidRDefault="00641335" w:rsidP="00641335">
      <w:pPr>
        <w:pStyle w:val="ListParagraph"/>
        <w:numPr>
          <w:ilvl w:val="0"/>
          <w:numId w:val="9"/>
        </w:numPr>
        <w:jc w:val="left"/>
        <w:rPr>
          <w:sz w:val="28"/>
          <w:szCs w:val="28"/>
        </w:rPr>
      </w:pPr>
      <w:r>
        <w:rPr>
          <w:sz w:val="28"/>
          <w:szCs w:val="28"/>
        </w:rPr>
        <w:t>Smart door locks</w:t>
      </w:r>
    </w:p>
    <w:p w14:paraId="74775249" w14:textId="066B1A47" w:rsidR="00641335" w:rsidRDefault="00641335" w:rsidP="00641335">
      <w:pPr>
        <w:pStyle w:val="ListParagraph"/>
        <w:ind w:left="1440"/>
        <w:rPr>
          <w:sz w:val="28"/>
          <w:szCs w:val="28"/>
        </w:rPr>
      </w:pPr>
      <w:r w:rsidRPr="00641335">
        <w:rPr>
          <w:sz w:val="28"/>
          <w:szCs w:val="28"/>
        </w:rPr>
        <w:t>Smart locks enable a homeowner to enter their home or grant access to others without the need for a standard key in a smart home. Instead, the user wirelessly verifies and mechanically unlocks the door using their smartphone or a key fob. Home security is enhanced with smart locks, which are an extension of home automation. Smart locks enable a homeowner to enter their home or grant access to others without the need for a standard key in a smart home. Instead, the user wirelessly verifies and mechanically unlocks the door using their smartphone or a key fob. Home security is enhanced with smart locks, which are an extension of home automation.</w:t>
      </w:r>
    </w:p>
    <w:p w14:paraId="4136314A" w14:textId="77777777" w:rsidR="00641335" w:rsidRDefault="00641335" w:rsidP="00641335">
      <w:pPr>
        <w:pStyle w:val="ListParagraph"/>
        <w:numPr>
          <w:ilvl w:val="0"/>
          <w:numId w:val="9"/>
        </w:numPr>
        <w:rPr>
          <w:sz w:val="28"/>
          <w:szCs w:val="28"/>
        </w:rPr>
      </w:pPr>
      <w:r>
        <w:rPr>
          <w:sz w:val="28"/>
          <w:szCs w:val="28"/>
        </w:rPr>
        <w:t>Smart watch</w:t>
      </w:r>
    </w:p>
    <w:p w14:paraId="0829D2CC" w14:textId="570DBA59" w:rsidR="00641335" w:rsidRDefault="00641335" w:rsidP="00641335">
      <w:pPr>
        <w:pStyle w:val="ListParagraph"/>
        <w:ind w:left="1440"/>
        <w:rPr>
          <w:sz w:val="28"/>
          <w:szCs w:val="28"/>
        </w:rPr>
      </w:pPr>
      <w:r w:rsidRPr="00641335">
        <w:rPr>
          <w:sz w:val="28"/>
          <w:szCs w:val="28"/>
        </w:rPr>
        <w:t>The goal of a smartwatch is to provide users with information in a convenient, easy-to-view format, and it does so by connecting to the user's smartphone and displaying notifications, calendars, maps, and other information on its small, circular screen.</w:t>
      </w:r>
    </w:p>
    <w:p w14:paraId="0049B9D7" w14:textId="495454C1" w:rsidR="00B45271" w:rsidRPr="00B45271" w:rsidRDefault="00641335" w:rsidP="00B45271">
      <w:pPr>
        <w:pStyle w:val="ListParagraph"/>
        <w:numPr>
          <w:ilvl w:val="0"/>
          <w:numId w:val="9"/>
        </w:numPr>
        <w:rPr>
          <w:sz w:val="28"/>
          <w:szCs w:val="28"/>
        </w:rPr>
      </w:pPr>
      <w:r>
        <w:rPr>
          <w:sz w:val="28"/>
          <w:szCs w:val="28"/>
        </w:rPr>
        <w:t>Smart refrigerator</w:t>
      </w:r>
    </w:p>
    <w:p w14:paraId="7BA7D2C2" w14:textId="4B3517AD" w:rsidR="00641335" w:rsidRPr="00B45271" w:rsidRDefault="00B45271" w:rsidP="00B45271">
      <w:pPr>
        <w:pStyle w:val="ListParagraph"/>
        <w:ind w:left="1440"/>
        <w:rPr>
          <w:sz w:val="28"/>
          <w:szCs w:val="28"/>
        </w:rPr>
      </w:pPr>
      <w:r w:rsidRPr="00B45271">
        <w:rPr>
          <w:sz w:val="28"/>
          <w:szCs w:val="28"/>
        </w:rPr>
        <w:t>The S</w:t>
      </w:r>
      <w:r>
        <w:rPr>
          <w:sz w:val="28"/>
          <w:szCs w:val="28"/>
        </w:rPr>
        <w:t>mart</w:t>
      </w:r>
      <w:r w:rsidRPr="00B45271">
        <w:rPr>
          <w:sz w:val="28"/>
          <w:szCs w:val="28"/>
        </w:rPr>
        <w:t xml:space="preserve"> refrigerator offers multiple smart and interactive features, including the option to watch TV via the screen on the front of the door. The interactive fridge with screen also allows you to look up your </w:t>
      </w:r>
      <w:r w:rsidRPr="00B45271">
        <w:rPr>
          <w:sz w:val="28"/>
          <w:szCs w:val="28"/>
        </w:rPr>
        <w:t>favourite</w:t>
      </w:r>
      <w:r w:rsidRPr="00B45271">
        <w:rPr>
          <w:sz w:val="28"/>
          <w:szCs w:val="28"/>
        </w:rPr>
        <w:t xml:space="preserve"> recipes, view digital calendars and leave notes for family members or housemates.</w:t>
      </w:r>
    </w:p>
    <w:p w14:paraId="755503E1" w14:textId="7EC58C64" w:rsidR="00DD1D66" w:rsidRPr="00C04ECF" w:rsidRDefault="00DD1D66" w:rsidP="00DD1D66">
      <w:pPr>
        <w:jc w:val="center"/>
        <w:rPr>
          <w:b/>
          <w:bCs/>
          <w:sz w:val="36"/>
          <w:szCs w:val="32"/>
          <w:u w:val="single"/>
        </w:rPr>
      </w:pPr>
      <w:r w:rsidRPr="00C04ECF">
        <w:rPr>
          <w:b/>
          <w:bCs/>
          <w:sz w:val="36"/>
          <w:szCs w:val="32"/>
          <w:u w:val="single"/>
        </w:rPr>
        <w:lastRenderedPageBreak/>
        <w:t>Workshop 2</w:t>
      </w:r>
    </w:p>
    <w:p w14:paraId="4529CC4D" w14:textId="2B036626" w:rsidR="00DD1D66" w:rsidRPr="00FC2294" w:rsidRDefault="008932DC" w:rsidP="00DD1D66">
      <w:pPr>
        <w:rPr>
          <w:b/>
          <w:bCs/>
          <w:sz w:val="28"/>
          <w:szCs w:val="24"/>
        </w:rPr>
      </w:pPr>
      <w:r w:rsidRPr="00FC2294">
        <w:rPr>
          <w:b/>
          <w:bCs/>
          <w:sz w:val="28"/>
          <w:szCs w:val="24"/>
        </w:rPr>
        <w:t>Individual</w:t>
      </w:r>
      <w:r w:rsidR="00906044">
        <w:rPr>
          <w:b/>
          <w:bCs/>
          <w:sz w:val="28"/>
          <w:szCs w:val="24"/>
        </w:rPr>
        <w:t>/Group</w:t>
      </w:r>
      <w:r w:rsidR="00DD1D66" w:rsidRPr="00FC2294">
        <w:rPr>
          <w:b/>
          <w:bCs/>
          <w:sz w:val="28"/>
          <w:szCs w:val="24"/>
        </w:rPr>
        <w:t xml:space="preserve"> work</w:t>
      </w:r>
    </w:p>
    <w:p w14:paraId="6135185A" w14:textId="5D63BCF4" w:rsidR="00DD1D66" w:rsidRDefault="00DD1D66" w:rsidP="00DD1D66">
      <w:pPr>
        <w:rPr>
          <w:sz w:val="28"/>
          <w:szCs w:val="24"/>
        </w:rPr>
      </w:pPr>
      <w:r w:rsidRPr="00386058">
        <w:rPr>
          <w:sz w:val="28"/>
          <w:szCs w:val="24"/>
        </w:rPr>
        <w:t>You are supposed to think of an IoT system, visualise it and verbally explain:</w:t>
      </w:r>
    </w:p>
    <w:p w14:paraId="72FB4C59" w14:textId="2766D37C" w:rsidR="00EE2108" w:rsidRPr="00386058" w:rsidRDefault="00EE2108" w:rsidP="00DD1D66">
      <w:pPr>
        <w:rPr>
          <w:sz w:val="28"/>
          <w:szCs w:val="24"/>
        </w:rPr>
      </w:pPr>
      <w:r>
        <w:rPr>
          <w:sz w:val="28"/>
          <w:szCs w:val="24"/>
        </w:rPr>
        <w:tab/>
      </w:r>
      <w:r>
        <w:rPr>
          <w:sz w:val="28"/>
          <w:szCs w:val="24"/>
        </w:rPr>
        <w:tab/>
        <w:t xml:space="preserve"> </w:t>
      </w:r>
      <w:r>
        <w:rPr>
          <w:sz w:val="28"/>
          <w:szCs w:val="24"/>
        </w:rPr>
        <w:tab/>
        <w:t xml:space="preserve"> Advanced automated Door</w:t>
      </w:r>
    </w:p>
    <w:p w14:paraId="4CF42F94" w14:textId="765B3FB2" w:rsidR="00DD1D66" w:rsidRDefault="00DD1D66" w:rsidP="00DD1D66">
      <w:pPr>
        <w:pStyle w:val="ListParagraph"/>
        <w:numPr>
          <w:ilvl w:val="0"/>
          <w:numId w:val="1"/>
        </w:numPr>
        <w:ind w:left="720" w:hanging="360"/>
        <w:rPr>
          <w:sz w:val="28"/>
          <w:szCs w:val="24"/>
        </w:rPr>
      </w:pPr>
      <w:r w:rsidRPr="00FC2294">
        <w:rPr>
          <w:sz w:val="28"/>
          <w:szCs w:val="24"/>
        </w:rPr>
        <w:t>The purpose of the system.</w:t>
      </w:r>
    </w:p>
    <w:p w14:paraId="25A78A06" w14:textId="1DB574D7" w:rsidR="00EE2108" w:rsidRDefault="00EE2108" w:rsidP="00EE2108">
      <w:pPr>
        <w:pStyle w:val="ListParagraph"/>
        <w:numPr>
          <w:ilvl w:val="0"/>
          <w:numId w:val="3"/>
        </w:numPr>
        <w:rPr>
          <w:sz w:val="28"/>
          <w:szCs w:val="24"/>
        </w:rPr>
      </w:pPr>
      <w:r>
        <w:rPr>
          <w:sz w:val="28"/>
          <w:szCs w:val="24"/>
        </w:rPr>
        <w:t>Only Entry to Authorized Personnel.</w:t>
      </w:r>
    </w:p>
    <w:p w14:paraId="555015CD" w14:textId="628EBF7C" w:rsidR="00EE2108" w:rsidRDefault="00EE2108" w:rsidP="00EE2108">
      <w:pPr>
        <w:pStyle w:val="ListParagraph"/>
        <w:numPr>
          <w:ilvl w:val="0"/>
          <w:numId w:val="3"/>
        </w:numPr>
        <w:rPr>
          <w:sz w:val="28"/>
          <w:szCs w:val="24"/>
        </w:rPr>
      </w:pPr>
      <w:r>
        <w:rPr>
          <w:sz w:val="28"/>
          <w:szCs w:val="24"/>
        </w:rPr>
        <w:t>No need of security guards. (Less use of manpower)</w:t>
      </w:r>
    </w:p>
    <w:p w14:paraId="1954E585" w14:textId="512A5B29" w:rsidR="00EE2108" w:rsidRDefault="00EE2108" w:rsidP="00EE2108">
      <w:pPr>
        <w:pStyle w:val="ListParagraph"/>
        <w:numPr>
          <w:ilvl w:val="0"/>
          <w:numId w:val="3"/>
        </w:numPr>
        <w:rPr>
          <w:sz w:val="28"/>
          <w:szCs w:val="24"/>
        </w:rPr>
      </w:pPr>
      <w:r>
        <w:rPr>
          <w:sz w:val="28"/>
          <w:szCs w:val="24"/>
        </w:rPr>
        <w:t>Touch free use.</w:t>
      </w:r>
      <w:r w:rsidR="00824883">
        <w:rPr>
          <w:sz w:val="28"/>
          <w:szCs w:val="24"/>
        </w:rPr>
        <w:t xml:space="preserve"> (Voice)</w:t>
      </w:r>
    </w:p>
    <w:p w14:paraId="40211ADA" w14:textId="7ABC8FA0" w:rsidR="00824883" w:rsidRPr="00824883" w:rsidRDefault="00732E8A" w:rsidP="00824883">
      <w:pPr>
        <w:pStyle w:val="ListParagraph"/>
        <w:numPr>
          <w:ilvl w:val="0"/>
          <w:numId w:val="3"/>
        </w:numPr>
        <w:rPr>
          <w:sz w:val="28"/>
          <w:szCs w:val="24"/>
        </w:rPr>
      </w:pPr>
      <w:r>
        <w:rPr>
          <w:sz w:val="28"/>
          <w:szCs w:val="24"/>
        </w:rPr>
        <w:t>Anti-theft system with alarm.</w:t>
      </w:r>
    </w:p>
    <w:p w14:paraId="4ED21668" w14:textId="535D5A9D" w:rsidR="00DD1D66" w:rsidRDefault="00DD1D66" w:rsidP="00DD1D66">
      <w:pPr>
        <w:pStyle w:val="ListParagraph"/>
        <w:numPr>
          <w:ilvl w:val="0"/>
          <w:numId w:val="1"/>
        </w:numPr>
        <w:ind w:left="720" w:hanging="360"/>
        <w:rPr>
          <w:sz w:val="28"/>
          <w:szCs w:val="24"/>
        </w:rPr>
      </w:pPr>
      <w:r w:rsidRPr="00FC2294">
        <w:rPr>
          <w:sz w:val="28"/>
          <w:szCs w:val="24"/>
        </w:rPr>
        <w:t>What does it do?</w:t>
      </w:r>
    </w:p>
    <w:p w14:paraId="3F6A1CEA" w14:textId="3EC15B0A" w:rsidR="00E7250B" w:rsidRDefault="00E7250B" w:rsidP="00E7250B">
      <w:pPr>
        <w:pStyle w:val="ListParagraph"/>
        <w:numPr>
          <w:ilvl w:val="0"/>
          <w:numId w:val="4"/>
        </w:numPr>
        <w:rPr>
          <w:sz w:val="28"/>
          <w:szCs w:val="24"/>
        </w:rPr>
      </w:pPr>
      <w:r>
        <w:rPr>
          <w:sz w:val="28"/>
          <w:szCs w:val="24"/>
        </w:rPr>
        <w:t>Opens automatically when the authorized person comes.</w:t>
      </w:r>
    </w:p>
    <w:p w14:paraId="6FBF9E54" w14:textId="77777777" w:rsidR="00732E8A" w:rsidRDefault="00732E8A" w:rsidP="00732E8A">
      <w:pPr>
        <w:pStyle w:val="ListParagraph"/>
        <w:numPr>
          <w:ilvl w:val="0"/>
          <w:numId w:val="4"/>
        </w:numPr>
        <w:rPr>
          <w:sz w:val="28"/>
          <w:szCs w:val="24"/>
        </w:rPr>
      </w:pPr>
      <w:r>
        <w:rPr>
          <w:sz w:val="28"/>
          <w:szCs w:val="24"/>
        </w:rPr>
        <w:t>Is installed with camera for more security.</w:t>
      </w:r>
    </w:p>
    <w:p w14:paraId="2529DCBA" w14:textId="77777777" w:rsidR="00732E8A" w:rsidRPr="00EE2108" w:rsidRDefault="00732E8A" w:rsidP="00732E8A">
      <w:pPr>
        <w:pStyle w:val="ListParagraph"/>
        <w:numPr>
          <w:ilvl w:val="0"/>
          <w:numId w:val="4"/>
        </w:numPr>
        <w:rPr>
          <w:sz w:val="28"/>
          <w:szCs w:val="24"/>
        </w:rPr>
      </w:pPr>
      <w:r>
        <w:rPr>
          <w:sz w:val="28"/>
          <w:szCs w:val="24"/>
        </w:rPr>
        <w:t>Is installed with sensors to detect the vehicle and persons</w:t>
      </w:r>
    </w:p>
    <w:p w14:paraId="39353208" w14:textId="20AEF026" w:rsidR="00732E8A" w:rsidRPr="00732E8A" w:rsidRDefault="00E7250B" w:rsidP="00732E8A">
      <w:pPr>
        <w:pStyle w:val="ListParagraph"/>
        <w:numPr>
          <w:ilvl w:val="0"/>
          <w:numId w:val="4"/>
        </w:numPr>
        <w:rPr>
          <w:sz w:val="28"/>
          <w:szCs w:val="24"/>
        </w:rPr>
      </w:pPr>
      <w:r>
        <w:rPr>
          <w:sz w:val="28"/>
          <w:szCs w:val="24"/>
        </w:rPr>
        <w:t>Detects the number plate and checks it in the database stored in cloud.</w:t>
      </w:r>
    </w:p>
    <w:p w14:paraId="6CB28538" w14:textId="723FAE27" w:rsidR="00DD1D66" w:rsidRDefault="00DD1D66" w:rsidP="00DD1D66">
      <w:pPr>
        <w:pStyle w:val="ListParagraph"/>
        <w:numPr>
          <w:ilvl w:val="0"/>
          <w:numId w:val="1"/>
        </w:numPr>
        <w:ind w:left="720" w:hanging="360"/>
        <w:rPr>
          <w:sz w:val="28"/>
          <w:szCs w:val="24"/>
        </w:rPr>
      </w:pPr>
      <w:r w:rsidRPr="00FC2294">
        <w:rPr>
          <w:sz w:val="28"/>
          <w:szCs w:val="24"/>
        </w:rPr>
        <w:t xml:space="preserve">What kind of problem is this system trying to solve? </w:t>
      </w:r>
    </w:p>
    <w:p w14:paraId="100911E5" w14:textId="2A0012A0" w:rsidR="00732E8A" w:rsidRDefault="00732E8A" w:rsidP="001F685D">
      <w:pPr>
        <w:pStyle w:val="ListParagraph"/>
        <w:numPr>
          <w:ilvl w:val="0"/>
          <w:numId w:val="6"/>
        </w:numPr>
        <w:tabs>
          <w:tab w:val="left" w:pos="1276"/>
        </w:tabs>
        <w:ind w:left="1134" w:hanging="425"/>
        <w:rPr>
          <w:sz w:val="28"/>
          <w:szCs w:val="24"/>
        </w:rPr>
      </w:pPr>
      <w:r>
        <w:rPr>
          <w:sz w:val="28"/>
          <w:szCs w:val="24"/>
        </w:rPr>
        <w:t>Inefficient manpower.</w:t>
      </w:r>
    </w:p>
    <w:p w14:paraId="47E8FAE7" w14:textId="5FD75B44" w:rsidR="00732E8A" w:rsidRDefault="00732E8A" w:rsidP="001F685D">
      <w:pPr>
        <w:pStyle w:val="ListParagraph"/>
        <w:numPr>
          <w:ilvl w:val="0"/>
          <w:numId w:val="6"/>
        </w:numPr>
        <w:tabs>
          <w:tab w:val="left" w:pos="1276"/>
        </w:tabs>
        <w:ind w:left="1134" w:hanging="425"/>
        <w:rPr>
          <w:sz w:val="28"/>
          <w:szCs w:val="24"/>
        </w:rPr>
      </w:pPr>
      <w:r>
        <w:rPr>
          <w:sz w:val="28"/>
          <w:szCs w:val="24"/>
        </w:rPr>
        <w:t>Effortless door open.</w:t>
      </w:r>
    </w:p>
    <w:p w14:paraId="63D5230E" w14:textId="193EF002" w:rsidR="00732E8A" w:rsidRPr="00FC2294" w:rsidRDefault="00732E8A" w:rsidP="001F685D">
      <w:pPr>
        <w:pStyle w:val="ListParagraph"/>
        <w:numPr>
          <w:ilvl w:val="0"/>
          <w:numId w:val="6"/>
        </w:numPr>
        <w:tabs>
          <w:tab w:val="left" w:pos="1276"/>
        </w:tabs>
        <w:ind w:left="1134" w:hanging="425"/>
        <w:rPr>
          <w:sz w:val="28"/>
          <w:szCs w:val="24"/>
        </w:rPr>
      </w:pPr>
      <w:r>
        <w:rPr>
          <w:sz w:val="28"/>
          <w:szCs w:val="24"/>
        </w:rPr>
        <w:t>Protects from burglary and theft.</w:t>
      </w:r>
    </w:p>
    <w:p w14:paraId="633F9E5B" w14:textId="1E8A2BA2" w:rsidR="00DD1D66" w:rsidRDefault="00DD1D66" w:rsidP="00DD1D66">
      <w:pPr>
        <w:pStyle w:val="ListParagraph"/>
        <w:numPr>
          <w:ilvl w:val="0"/>
          <w:numId w:val="1"/>
        </w:numPr>
        <w:ind w:left="720" w:hanging="360"/>
        <w:rPr>
          <w:sz w:val="28"/>
          <w:szCs w:val="24"/>
        </w:rPr>
      </w:pPr>
      <w:r w:rsidRPr="00FC2294">
        <w:rPr>
          <w:sz w:val="28"/>
          <w:szCs w:val="24"/>
        </w:rPr>
        <w:t xml:space="preserve">How </w:t>
      </w:r>
      <w:r w:rsidR="00EE2108" w:rsidRPr="00FC2294">
        <w:rPr>
          <w:sz w:val="28"/>
          <w:szCs w:val="24"/>
        </w:rPr>
        <w:t>is it</w:t>
      </w:r>
      <w:r w:rsidRPr="00FC2294">
        <w:rPr>
          <w:sz w:val="28"/>
          <w:szCs w:val="24"/>
        </w:rPr>
        <w:t xml:space="preserve"> going to use cloud computing?</w:t>
      </w:r>
    </w:p>
    <w:p w14:paraId="35B8B474" w14:textId="79287DB7" w:rsidR="00732E8A" w:rsidRDefault="00732E8A" w:rsidP="001F685D">
      <w:pPr>
        <w:pStyle w:val="ListParagraph"/>
        <w:numPr>
          <w:ilvl w:val="0"/>
          <w:numId w:val="7"/>
        </w:numPr>
        <w:tabs>
          <w:tab w:val="left" w:pos="426"/>
          <w:tab w:val="left" w:pos="709"/>
        </w:tabs>
        <w:ind w:left="1134"/>
        <w:rPr>
          <w:sz w:val="28"/>
          <w:szCs w:val="24"/>
        </w:rPr>
      </w:pPr>
      <w:r>
        <w:rPr>
          <w:sz w:val="28"/>
          <w:szCs w:val="24"/>
        </w:rPr>
        <w:t>Number plates details and vehicle details are stored in cloud database.</w:t>
      </w:r>
    </w:p>
    <w:p w14:paraId="216BC19B" w14:textId="5BCAD63F" w:rsidR="00732E8A" w:rsidRDefault="00732E8A" w:rsidP="001F685D">
      <w:pPr>
        <w:pStyle w:val="ListParagraph"/>
        <w:numPr>
          <w:ilvl w:val="0"/>
          <w:numId w:val="7"/>
        </w:numPr>
        <w:tabs>
          <w:tab w:val="left" w:pos="426"/>
          <w:tab w:val="left" w:pos="709"/>
        </w:tabs>
        <w:ind w:left="1134"/>
        <w:rPr>
          <w:sz w:val="28"/>
          <w:szCs w:val="24"/>
        </w:rPr>
      </w:pPr>
      <w:r>
        <w:rPr>
          <w:sz w:val="28"/>
          <w:szCs w:val="24"/>
        </w:rPr>
        <w:t xml:space="preserve">Voice is </w:t>
      </w:r>
      <w:r w:rsidR="00824883">
        <w:rPr>
          <w:sz w:val="28"/>
          <w:szCs w:val="24"/>
        </w:rPr>
        <w:t>stored in cloud and is compared with the present input voice.</w:t>
      </w:r>
    </w:p>
    <w:p w14:paraId="1352CE0A" w14:textId="60F80E7B" w:rsidR="00824883" w:rsidRDefault="00824883" w:rsidP="001F685D">
      <w:pPr>
        <w:pStyle w:val="ListParagraph"/>
        <w:numPr>
          <w:ilvl w:val="0"/>
          <w:numId w:val="7"/>
        </w:numPr>
        <w:tabs>
          <w:tab w:val="left" w:pos="426"/>
          <w:tab w:val="left" w:pos="709"/>
        </w:tabs>
        <w:ind w:left="1134"/>
        <w:rPr>
          <w:sz w:val="28"/>
          <w:szCs w:val="24"/>
        </w:rPr>
      </w:pPr>
      <w:r>
        <w:rPr>
          <w:sz w:val="28"/>
          <w:szCs w:val="24"/>
        </w:rPr>
        <w:t>Camera footage is also stored in cloud.</w:t>
      </w:r>
    </w:p>
    <w:p w14:paraId="275075AD" w14:textId="54BF4464" w:rsidR="00824883" w:rsidRDefault="00824883" w:rsidP="00732E8A">
      <w:pPr>
        <w:pStyle w:val="ListParagraph"/>
        <w:rPr>
          <w:sz w:val="28"/>
          <w:szCs w:val="24"/>
        </w:rPr>
      </w:pPr>
    </w:p>
    <w:p w14:paraId="48AF824D" w14:textId="102692E0" w:rsidR="00824883" w:rsidRDefault="00824883" w:rsidP="00732E8A">
      <w:pPr>
        <w:pStyle w:val="ListParagraph"/>
        <w:rPr>
          <w:sz w:val="28"/>
          <w:szCs w:val="24"/>
        </w:rPr>
      </w:pPr>
    </w:p>
    <w:p w14:paraId="32DD591E" w14:textId="77777777" w:rsidR="00824883" w:rsidRPr="00FC2294" w:rsidRDefault="00824883" w:rsidP="00732E8A">
      <w:pPr>
        <w:pStyle w:val="ListParagraph"/>
        <w:rPr>
          <w:sz w:val="28"/>
          <w:szCs w:val="24"/>
        </w:rPr>
      </w:pPr>
    </w:p>
    <w:p w14:paraId="1F70A84D" w14:textId="3A9329DC" w:rsidR="00DD1D66" w:rsidRPr="00FC2294" w:rsidRDefault="00DD1D66" w:rsidP="00DD1D66">
      <w:pPr>
        <w:pStyle w:val="ListParagraph"/>
        <w:numPr>
          <w:ilvl w:val="0"/>
          <w:numId w:val="1"/>
        </w:numPr>
        <w:ind w:left="720" w:hanging="360"/>
        <w:rPr>
          <w:sz w:val="28"/>
          <w:szCs w:val="24"/>
        </w:rPr>
      </w:pPr>
      <w:r w:rsidRPr="00FC2294">
        <w:rPr>
          <w:sz w:val="28"/>
          <w:szCs w:val="24"/>
        </w:rPr>
        <w:lastRenderedPageBreak/>
        <w:t>What could be the possible challenges and solutions for your system?</w:t>
      </w:r>
    </w:p>
    <w:p w14:paraId="29819B1B" w14:textId="0510EBA4" w:rsidR="00DD1D66" w:rsidRPr="00F074CF" w:rsidRDefault="00824883" w:rsidP="00824883">
      <w:pPr>
        <w:pStyle w:val="ListParagraph"/>
        <w:numPr>
          <w:ilvl w:val="0"/>
          <w:numId w:val="5"/>
        </w:numPr>
        <w:rPr>
          <w:sz w:val="28"/>
          <w:szCs w:val="24"/>
        </w:rPr>
      </w:pPr>
      <w:r w:rsidRPr="00F074CF">
        <w:rPr>
          <w:sz w:val="28"/>
          <w:szCs w:val="24"/>
        </w:rPr>
        <w:t>Pricing</w:t>
      </w:r>
    </w:p>
    <w:p w14:paraId="752C9A83" w14:textId="6197CDEF" w:rsidR="00824883" w:rsidRPr="00F074CF" w:rsidRDefault="00824883" w:rsidP="00824883">
      <w:pPr>
        <w:pStyle w:val="ListParagraph"/>
        <w:numPr>
          <w:ilvl w:val="0"/>
          <w:numId w:val="5"/>
        </w:numPr>
        <w:rPr>
          <w:sz w:val="28"/>
          <w:szCs w:val="24"/>
        </w:rPr>
      </w:pPr>
      <w:r w:rsidRPr="00F074CF">
        <w:rPr>
          <w:sz w:val="28"/>
          <w:szCs w:val="24"/>
        </w:rPr>
        <w:t>Frequent maintenance.</w:t>
      </w:r>
    </w:p>
    <w:p w14:paraId="3856AA85" w14:textId="7242BAFA" w:rsidR="00824883" w:rsidRPr="00F074CF" w:rsidRDefault="00824883" w:rsidP="00824883">
      <w:pPr>
        <w:pStyle w:val="ListParagraph"/>
        <w:numPr>
          <w:ilvl w:val="0"/>
          <w:numId w:val="5"/>
        </w:numPr>
        <w:rPr>
          <w:sz w:val="28"/>
          <w:szCs w:val="24"/>
        </w:rPr>
      </w:pPr>
      <w:r w:rsidRPr="00F074CF">
        <w:rPr>
          <w:sz w:val="28"/>
          <w:szCs w:val="24"/>
        </w:rPr>
        <w:t xml:space="preserve">Mis understanding of voice </w:t>
      </w:r>
      <w:r w:rsidR="00B7655F" w:rsidRPr="00F074CF">
        <w:rPr>
          <w:sz w:val="28"/>
          <w:szCs w:val="24"/>
        </w:rPr>
        <w:t>commands. (</w:t>
      </w:r>
      <w:r w:rsidRPr="00F074CF">
        <w:rPr>
          <w:sz w:val="28"/>
          <w:szCs w:val="24"/>
        </w:rPr>
        <w:t>Unrecognized)</w:t>
      </w:r>
    </w:p>
    <w:p w14:paraId="006E77D3" w14:textId="100D77A4" w:rsidR="00824883" w:rsidRPr="00F074CF" w:rsidRDefault="00B7655F" w:rsidP="00824883">
      <w:pPr>
        <w:pStyle w:val="ListParagraph"/>
        <w:numPr>
          <w:ilvl w:val="0"/>
          <w:numId w:val="5"/>
        </w:numPr>
        <w:rPr>
          <w:sz w:val="28"/>
          <w:szCs w:val="24"/>
        </w:rPr>
      </w:pPr>
      <w:r w:rsidRPr="00F074CF">
        <w:rPr>
          <w:sz w:val="28"/>
          <w:szCs w:val="24"/>
        </w:rPr>
        <w:t>Sensors and motor problem.</w:t>
      </w:r>
    </w:p>
    <w:p w14:paraId="6FB37BD5" w14:textId="4632A629" w:rsidR="001F685D" w:rsidRDefault="001F685D" w:rsidP="001F685D">
      <w:pPr>
        <w:rPr>
          <w:b/>
          <w:bCs/>
          <w:sz w:val="28"/>
          <w:szCs w:val="24"/>
        </w:rPr>
      </w:pPr>
    </w:p>
    <w:p w14:paraId="201D5CD8" w14:textId="1B443E1F" w:rsidR="001F685D" w:rsidRPr="001F685D" w:rsidRDefault="001F685D" w:rsidP="001F685D">
      <w:pPr>
        <w:rPr>
          <w:b/>
          <w:bCs/>
          <w:sz w:val="28"/>
          <w:szCs w:val="24"/>
        </w:rPr>
      </w:pPr>
      <w:r>
        <w:rPr>
          <w:b/>
          <w:bCs/>
          <w:sz w:val="28"/>
          <w:szCs w:val="24"/>
        </w:rPr>
        <w:t>Low energy consumption</w:t>
      </w:r>
    </w:p>
    <w:p w14:paraId="61A43D0C" w14:textId="07C663FE" w:rsidR="00386058" w:rsidRPr="00386058" w:rsidRDefault="00386058" w:rsidP="00DD1D66">
      <w:pPr>
        <w:rPr>
          <w:sz w:val="28"/>
          <w:szCs w:val="24"/>
        </w:rPr>
      </w:pPr>
      <w:r w:rsidRPr="00386058">
        <w:rPr>
          <w:sz w:val="28"/>
          <w:szCs w:val="24"/>
        </w:rPr>
        <w:t>You will have 30 minutes for research.</w:t>
      </w:r>
    </w:p>
    <w:p w14:paraId="5D4199B8" w14:textId="16C8E71F" w:rsidR="00386058" w:rsidRPr="00386058" w:rsidRDefault="00386058" w:rsidP="00DD1D66">
      <w:pPr>
        <w:rPr>
          <w:sz w:val="28"/>
          <w:szCs w:val="24"/>
        </w:rPr>
      </w:pPr>
      <w:r w:rsidRPr="00386058">
        <w:rPr>
          <w:sz w:val="28"/>
          <w:szCs w:val="24"/>
        </w:rPr>
        <w:t>You are required to pitch your idea within 5 minutes.</w:t>
      </w:r>
    </w:p>
    <w:p w14:paraId="02EA52EC" w14:textId="77777777" w:rsidR="00DA11C7" w:rsidRPr="00DD1D66" w:rsidRDefault="00DA11C7" w:rsidP="00DD1D66"/>
    <w:sectPr w:rsidR="00DA11C7" w:rsidRPr="00DD1D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81396"/>
    <w:multiLevelType w:val="hybridMultilevel"/>
    <w:tmpl w:val="3B8CD790"/>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ECB63D7"/>
    <w:multiLevelType w:val="hybridMultilevel"/>
    <w:tmpl w:val="041ACAF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3B73F9B"/>
    <w:multiLevelType w:val="hybridMultilevel"/>
    <w:tmpl w:val="9856A150"/>
    <w:lvl w:ilvl="0" w:tplc="04090003">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B742096"/>
    <w:multiLevelType w:val="hybridMultilevel"/>
    <w:tmpl w:val="C8865B2A"/>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53E2842"/>
    <w:multiLevelType w:val="hybridMultilevel"/>
    <w:tmpl w:val="393E8D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063AA"/>
    <w:multiLevelType w:val="hybridMultilevel"/>
    <w:tmpl w:val="805A7996"/>
    <w:lvl w:ilvl="0" w:tplc="04090003">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7A916B5"/>
    <w:multiLevelType w:val="hybridMultilevel"/>
    <w:tmpl w:val="D0CA9572"/>
    <w:lvl w:ilvl="0" w:tplc="DA6CE8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0AF4322"/>
    <w:multiLevelType w:val="hybridMultilevel"/>
    <w:tmpl w:val="673CEC26"/>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B629D2"/>
    <w:multiLevelType w:val="hybridMultilevel"/>
    <w:tmpl w:val="38AC79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6"/>
  </w:num>
  <w:num w:numId="2">
    <w:abstractNumId w:val="1"/>
  </w:num>
  <w:num w:numId="3">
    <w:abstractNumId w:val="3"/>
  </w:num>
  <w:num w:numId="4">
    <w:abstractNumId w:val="5"/>
  </w:num>
  <w:num w:numId="5">
    <w:abstractNumId w:val="7"/>
  </w:num>
  <w:num w:numId="6">
    <w:abstractNumId w:val="0"/>
  </w:num>
  <w:num w:numId="7">
    <w:abstractNumId w:val="2"/>
  </w:num>
  <w:num w:numId="8">
    <w:abstractNumId w:val="4"/>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wsDS1NLG0MLUwNTdX0lEKTi0uzszPAykwrAUAU9kSzywAAAA="/>
  </w:docVars>
  <w:rsids>
    <w:rsidRoot w:val="00DD1D66"/>
    <w:rsid w:val="001F685D"/>
    <w:rsid w:val="00386058"/>
    <w:rsid w:val="00641335"/>
    <w:rsid w:val="00732E8A"/>
    <w:rsid w:val="00824883"/>
    <w:rsid w:val="008932DC"/>
    <w:rsid w:val="008D2301"/>
    <w:rsid w:val="00906044"/>
    <w:rsid w:val="00B45271"/>
    <w:rsid w:val="00B62A57"/>
    <w:rsid w:val="00B7655F"/>
    <w:rsid w:val="00C04ECF"/>
    <w:rsid w:val="00DA11C7"/>
    <w:rsid w:val="00DD1D66"/>
    <w:rsid w:val="00E7250B"/>
    <w:rsid w:val="00EE2108"/>
    <w:rsid w:val="00F074CF"/>
    <w:rsid w:val="00FC2294"/>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C06AD8"/>
  <w15:chartTrackingRefBased/>
  <w15:docId w15:val="{C152CC75-4D3D-4751-AADE-DFAAD74DE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D66"/>
    <w:pPr>
      <w:spacing w:line="360" w:lineRule="auto"/>
      <w:jc w:val="both"/>
    </w:pPr>
    <w:rPr>
      <w:rFonts w:ascii="Times New Roman" w:hAnsi="Times New Roman"/>
      <w:sz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1D6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387</Words>
  <Characters>221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mesh Nepal</dc:creator>
  <cp:keywords/>
  <dc:description/>
  <cp:lastModifiedBy>Bikesh Parajuli</cp:lastModifiedBy>
  <cp:revision>8</cp:revision>
  <dcterms:created xsi:type="dcterms:W3CDTF">2022-03-03T07:29:00Z</dcterms:created>
  <dcterms:modified xsi:type="dcterms:W3CDTF">2022-03-08T15:12:00Z</dcterms:modified>
</cp:coreProperties>
</file>